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0D4B9302" w:rsidR="00401005" w:rsidRDefault="00394895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394895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st with 3+ years of experience leveraging SQL, Python, and BI tools (Power BI, Tableau, </w:t>
      </w:r>
      <w:proofErr w:type="spellStart"/>
      <w:r w:rsidRPr="00394895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394895">
        <w:rPr>
          <w:rFonts w:asciiTheme="minorHAnsi" w:hAnsiTheme="minorHAnsi" w:cstheme="minorHAnsi"/>
          <w:b w:val="0"/>
          <w:sz w:val="18"/>
          <w:szCs w:val="18"/>
          <w:u w:val="none"/>
        </w:rPr>
        <w:t>) to drive business process improvements and support internal controls. Skilled in data modeling, automation, and dashboard development using Power Query and Power Pivot. Proven impact: $55K+ in cost savings and 90% faster issue resolution through analytics-driven solutions.</w:t>
      </w:r>
    </w:p>
    <w:p w14:paraId="0FB06EF1" w14:textId="77777777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4D23C734" w:rsidR="001778DF" w:rsidRDefault="001778D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llaborated with team members using cloud-based version control (GitHub) to maintain Airflow DAGs and Python scripts for anomaly detection and notification, ensuring seamless collaboration </w:t>
      </w:r>
      <w:r w:rsidR="00C0062B">
        <w:rPr>
          <w:rFonts w:asciiTheme="minorHAnsi" w:hAnsiTheme="minorHAnsi" w:cstheme="minorHAnsi"/>
          <w:b w:val="0"/>
          <w:sz w:val="18"/>
          <w:szCs w:val="18"/>
        </w:rPr>
        <w:t>between 20+ developers in th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alytics and engineering team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1F78316D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</w:t>
      </w:r>
      <w:r w:rsidR="00277375">
        <w:rPr>
          <w:rFonts w:asciiTheme="minorHAnsi" w:hAnsiTheme="minorHAnsi" w:cstheme="minorHAnsi"/>
          <w:b w:val="0"/>
          <w:sz w:val="18"/>
          <w:szCs w:val="18"/>
        </w:rPr>
        <w:t xml:space="preserve">on relational databases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34ADF654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interactive Power BI dashboards </w:t>
      </w:r>
      <w:r w:rsidR="00277375">
        <w:rPr>
          <w:rFonts w:asciiTheme="minorHAnsi" w:hAnsiTheme="minorHAnsi" w:cstheme="minorHAnsi"/>
          <w:b w:val="0"/>
          <w:sz w:val="18"/>
          <w:szCs w:val="18"/>
        </w:rPr>
        <w:t xml:space="preserve">with embedded Power Query and Power Pivot functionalities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="00394895">
        <w:rPr>
          <w:rFonts w:asciiTheme="minorHAnsi" w:hAnsiTheme="minorHAnsi" w:cstheme="minorHAnsi"/>
          <w:b w:val="0"/>
          <w:sz w:val="18"/>
          <w:szCs w:val="18"/>
        </w:rPr>
        <w:t>optimizing sprint planning</w:t>
      </w:r>
      <w:r w:rsidR="00277375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64F0D601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761CAFB7" w:rsidR="00AE1397" w:rsidRPr="00526744" w:rsidRDefault="00AE13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</w:t>
      </w:r>
      <w:r w:rsidR="00277375">
        <w:rPr>
          <w:rFonts w:asciiTheme="minorHAnsi" w:hAnsiTheme="minorHAnsi" w:cstheme="minorHAnsi"/>
          <w:b w:val="0"/>
          <w:sz w:val="18"/>
          <w:szCs w:val="18"/>
        </w:rPr>
        <w:t xml:space="preserve">Power BI dashboard using Power Automate and Power Query to streamlin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sales analysis</w:t>
      </w:r>
      <w:r w:rsidR="00277375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2CFB398D" w:rsidR="00AC0EAE" w:rsidRPr="00DE7640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13BE42A3" w14:textId="720CE01C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8FAAmuIVc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375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94895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47673"/>
    <w:rsid w:val="00855980"/>
    <w:rsid w:val="00875D73"/>
    <w:rsid w:val="0088361B"/>
    <w:rsid w:val="00897A58"/>
    <w:rsid w:val="008B643D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017F"/>
    <w:rsid w:val="00DD51C4"/>
    <w:rsid w:val="00DE08E1"/>
    <w:rsid w:val="00DE6B73"/>
    <w:rsid w:val="00DE7640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6</TotalTime>
  <Pages>1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3</cp:revision>
  <cp:lastPrinted>2025-03-25T21:24:00Z</cp:lastPrinted>
  <dcterms:created xsi:type="dcterms:W3CDTF">2024-08-05T23:55:00Z</dcterms:created>
  <dcterms:modified xsi:type="dcterms:W3CDTF">2025-04-10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